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6AFD0" w14:textId="5034A4F7" w:rsidR="00D80FD2" w:rsidRDefault="00DF501F" w:rsidP="00FC37AE">
      <w:pPr>
        <w:pStyle w:val="Heading1"/>
      </w:pPr>
      <w:r>
        <w:t>AVP LGBTQ+ Safe Spaces Protection Project</w:t>
      </w:r>
    </w:p>
    <w:p w14:paraId="6CAF4046" w14:textId="7E770A17" w:rsidR="00DF501F" w:rsidRDefault="00DF501F" w:rsidP="00FC37AE">
      <w:pPr>
        <w:pStyle w:val="Heading1"/>
      </w:pPr>
      <w:r>
        <w:t>Final Report Social Media Partner Campaign</w:t>
      </w:r>
    </w:p>
    <w:p w14:paraId="6DBB5F69" w14:textId="77777777" w:rsidR="00DF501F" w:rsidRDefault="00DF501F"/>
    <w:p w14:paraId="16F807FA" w14:textId="6E2E50B1" w:rsidR="00DF501F" w:rsidRDefault="00FC37AE">
      <w:r>
        <w:t>Hello Partners,</w:t>
      </w:r>
    </w:p>
    <w:p w14:paraId="50DCEF18" w14:textId="55190A94" w:rsidR="00DF501F" w:rsidRDefault="00DF501F">
      <w:r>
        <w:t>Here are the information and assets needed to amplify the LGBTQ+ Safe Spaces National Needs Assessment Final Report, releasing Wednesday, July 12</w:t>
      </w:r>
      <w:r w:rsidRPr="00DF501F">
        <w:rPr>
          <w:vertAlign w:val="superscript"/>
        </w:rPr>
        <w:t>th</w:t>
      </w:r>
      <w:r>
        <w:t xml:space="preserve">. </w:t>
      </w:r>
      <w:r w:rsidR="00D53634">
        <w:t xml:space="preserve"> Use the hashtag #ProtectSafeSpaces and tag @antiviolence in all posts. </w:t>
      </w:r>
    </w:p>
    <w:p w14:paraId="3C34EB09" w14:textId="77777777" w:rsidR="00DF501F" w:rsidRDefault="00DF501F"/>
    <w:p w14:paraId="349267F8" w14:textId="2060A54F" w:rsidR="00DF501F" w:rsidRDefault="00DF501F" w:rsidP="00DF501F">
      <w:pPr>
        <w:pStyle w:val="ListParagraph"/>
        <w:numPr>
          <w:ilvl w:val="0"/>
          <w:numId w:val="1"/>
        </w:numPr>
      </w:pPr>
      <w:r w:rsidRPr="00872E19">
        <w:rPr>
          <w:highlight w:val="green"/>
        </w:rPr>
        <w:t>7/12</w:t>
      </w:r>
      <w:r>
        <w:t xml:space="preserve"> - Reshare the @antiviolence initial post </w:t>
      </w:r>
    </w:p>
    <w:p w14:paraId="68E39174" w14:textId="57880AE3" w:rsidR="00DF501F" w:rsidRDefault="00DF501F" w:rsidP="00DF501F">
      <w:pPr>
        <w:pStyle w:val="ListParagraph"/>
        <w:numPr>
          <w:ilvl w:val="1"/>
          <w:numId w:val="1"/>
        </w:numPr>
      </w:pPr>
      <w:r>
        <w:t xml:space="preserve">Instagram – Share @antiviolence’s post in stories, linking to the report page </w:t>
      </w:r>
      <w:hyperlink r:id="rId5" w:history="1">
        <w:r w:rsidR="00872E19" w:rsidRPr="00074E3D">
          <w:rPr>
            <w:rStyle w:val="Hyperlink"/>
          </w:rPr>
          <w:t>https://protectsafespaces.org/2022-report</w:t>
        </w:r>
      </w:hyperlink>
      <w:r w:rsidR="00872E19">
        <w:t xml:space="preserve"> </w:t>
      </w:r>
    </w:p>
    <w:p w14:paraId="703344B0" w14:textId="6B941B4C" w:rsidR="00DF501F" w:rsidRDefault="00DF501F" w:rsidP="00DF501F">
      <w:pPr>
        <w:pStyle w:val="ListParagraph"/>
        <w:numPr>
          <w:ilvl w:val="1"/>
          <w:numId w:val="1"/>
        </w:numPr>
      </w:pPr>
      <w:r>
        <w:t>Twitter – Quote Tweet @antiviolence’s post and add reflection</w:t>
      </w:r>
    </w:p>
    <w:p w14:paraId="78385E1F" w14:textId="268E844C" w:rsidR="00DF501F" w:rsidRDefault="00DF501F" w:rsidP="00DF501F">
      <w:pPr>
        <w:pStyle w:val="ListParagraph"/>
        <w:numPr>
          <w:ilvl w:val="1"/>
          <w:numId w:val="1"/>
        </w:numPr>
      </w:pPr>
      <w:r>
        <w:t xml:space="preserve">Facebook/LinkedIn – Share @antiviolence’s post and add reflection </w:t>
      </w:r>
    </w:p>
    <w:p w14:paraId="09CE7D19" w14:textId="3B1AD507" w:rsidR="00DF501F" w:rsidRDefault="00DF501F" w:rsidP="00DF501F">
      <w:pPr>
        <w:pStyle w:val="ListParagraph"/>
        <w:numPr>
          <w:ilvl w:val="0"/>
          <w:numId w:val="1"/>
        </w:numPr>
      </w:pPr>
      <w:r w:rsidRPr="00872E19">
        <w:rPr>
          <w:highlight w:val="green"/>
        </w:rPr>
        <w:t>7/13</w:t>
      </w:r>
      <w:r>
        <w:t xml:space="preserve"> – Share your own post using sample language provided below and included graphic</w:t>
      </w:r>
      <w:r w:rsidR="00CB4A86">
        <w:t xml:space="preserve">, </w:t>
      </w:r>
      <w:r>
        <w:t xml:space="preserve">linking to </w:t>
      </w:r>
      <w:hyperlink r:id="rId6" w:history="1">
        <w:r w:rsidRPr="004330C5">
          <w:rPr>
            <w:rStyle w:val="Hyperlink"/>
          </w:rPr>
          <w:t>https://protectsafespaces.org</w:t>
        </w:r>
      </w:hyperlink>
      <w:r w:rsidR="00872E19">
        <w:rPr>
          <w:rStyle w:val="Hyperlink"/>
        </w:rPr>
        <w:t>/2022-report</w:t>
      </w:r>
    </w:p>
    <w:p w14:paraId="763826B1" w14:textId="3D8DDE47" w:rsidR="00DF501F" w:rsidRDefault="00DF501F" w:rsidP="00DF501F">
      <w:pPr>
        <w:pStyle w:val="ListParagraph"/>
        <w:numPr>
          <w:ilvl w:val="1"/>
          <w:numId w:val="1"/>
        </w:numPr>
      </w:pPr>
      <w:r>
        <w:t xml:space="preserve">You may copy/paste one of these posts for IG/LI/FB or craft your own. </w:t>
      </w:r>
    </w:p>
    <w:p w14:paraId="209C2583" w14:textId="3F1F1D1B" w:rsidR="00DF501F" w:rsidRDefault="00DF501F" w:rsidP="00DF501F">
      <w:pPr>
        <w:pStyle w:val="ListParagraph"/>
        <w:numPr>
          <w:ilvl w:val="1"/>
          <w:numId w:val="1"/>
        </w:numPr>
      </w:pPr>
      <w:r>
        <w:t>For Twitter</w:t>
      </w:r>
      <w:r w:rsidR="00D53634">
        <w:t>, please rewrite or reframe a sample post in your own words</w:t>
      </w:r>
    </w:p>
    <w:p w14:paraId="096943A9" w14:textId="751F5A11" w:rsidR="00D3265D" w:rsidRDefault="00D53634" w:rsidP="00D3265D">
      <w:pPr>
        <w:pStyle w:val="ListParagraph"/>
        <w:numPr>
          <w:ilvl w:val="0"/>
          <w:numId w:val="1"/>
        </w:numPr>
      </w:pPr>
      <w:r w:rsidRPr="00872E19">
        <w:rPr>
          <w:highlight w:val="green"/>
        </w:rPr>
        <w:t>7/15</w:t>
      </w:r>
      <w:r>
        <w:t xml:space="preserve"> – Share the included graphics on</w:t>
      </w:r>
      <w:r w:rsidR="00CB4A86">
        <w:t xml:space="preserve"> community</w:t>
      </w:r>
      <w:r>
        <w:t xml:space="preserve"> recommendations using the sample text below, linking to </w:t>
      </w:r>
      <w:hyperlink r:id="rId7" w:history="1">
        <w:r w:rsidR="00D3265D" w:rsidRPr="00074E3D">
          <w:rPr>
            <w:rStyle w:val="Hyperlink"/>
          </w:rPr>
          <w:t>https://protectsafespaces.org/2022-report</w:t>
        </w:r>
      </w:hyperlink>
    </w:p>
    <w:p w14:paraId="29637230" w14:textId="773EEB7D" w:rsidR="00D53634" w:rsidRDefault="00D53634" w:rsidP="00D53634">
      <w:pPr>
        <w:pStyle w:val="ListParagraph"/>
        <w:numPr>
          <w:ilvl w:val="0"/>
          <w:numId w:val="1"/>
        </w:numPr>
      </w:pPr>
      <w:r w:rsidRPr="004B1069">
        <w:rPr>
          <w:highlight w:val="green"/>
        </w:rPr>
        <w:t>7/16</w:t>
      </w:r>
      <w:r>
        <w:t xml:space="preserve"> – Share the included graphics on policy recommendations using the sample text below, linking to https://protectsafespaces.org</w:t>
      </w:r>
    </w:p>
    <w:p w14:paraId="540E0DF0" w14:textId="77777777" w:rsidR="00DF501F" w:rsidRDefault="00DF501F" w:rsidP="00DF501F"/>
    <w:p w14:paraId="08B726FD" w14:textId="5EFE924F" w:rsidR="00D53634" w:rsidRPr="00D53634" w:rsidRDefault="00DF501F" w:rsidP="00D53634">
      <w:pPr>
        <w:rPr>
          <w:b/>
          <w:bCs/>
        </w:rPr>
      </w:pPr>
      <w:r w:rsidRPr="00D53634">
        <w:rPr>
          <w:b/>
          <w:bCs/>
        </w:rPr>
        <w:t>Sample Language</w:t>
      </w:r>
      <w:r w:rsidR="00D53634" w:rsidRPr="00D53634">
        <w:rPr>
          <w:b/>
          <w:bCs/>
        </w:rPr>
        <w:t xml:space="preserve"> for 7/13 post</w:t>
      </w:r>
      <w:r w:rsidR="00CB4A86">
        <w:rPr>
          <w:b/>
          <w:bCs/>
        </w:rPr>
        <w:t xml:space="preserve"> –  </w:t>
      </w:r>
      <w:hyperlink r:id="rId8" w:history="1">
        <w:r w:rsidR="00CB4A86" w:rsidRPr="00CB4A86">
          <w:rPr>
            <w:rStyle w:val="Hyperlink"/>
            <w:b/>
            <w:bCs/>
          </w:rPr>
          <w:t>Graphic 3 here</w:t>
        </w:r>
      </w:hyperlink>
    </w:p>
    <w:p w14:paraId="24ECC52A" w14:textId="7038FA23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e have felt the effects of the rise in anti-LGBTQ+ hate for some time now, and </w:t>
      </w:r>
      <w:r w:rsidR="00CB4A86">
        <w:rPr>
          <w:rFonts w:ascii="Calibri" w:hAnsi="Calibri" w:cs="Calibri"/>
          <w:sz w:val="22"/>
          <w:szCs w:val="22"/>
        </w:rPr>
        <w:t>new</w:t>
      </w:r>
      <w:r>
        <w:rPr>
          <w:rFonts w:ascii="Calibri" w:hAnsi="Calibri" w:cs="Calibri"/>
          <w:sz w:val="22"/>
          <w:szCs w:val="22"/>
        </w:rPr>
        <w:t xml:space="preserve"> data from @antiviolence gives vital context to this threat. We must stand up for our spaces this #Pride and every month! #ProtectSafeSpaces</w:t>
      </w:r>
    </w:p>
    <w:p w14:paraId="2A54AEFB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DC99B0B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silience is a part of who we are as LGBTQ+ people, and right now, the majority of LGBTQ+ spaces like ours are seeing threats like we've never seen before. The LGBTQ+ Safe Spaces National Needs Assessment from @antiviolence is vital data to help us become safer. #ProtectSafeSpaces</w:t>
      </w:r>
    </w:p>
    <w:p w14:paraId="0A4DAFE5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1618ED3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adly, we know all too well the impact of the type of hate violence reported in the @antiviolence LGBTQ+ Safe Spaces National Needs Assessment. Organizations like ours are under attack and need resources to build safer communities. Join us. Fund us. Protect us. #ProtectSafeSpaces</w:t>
      </w:r>
    </w:p>
    <w:p w14:paraId="76B11C0D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38E120B" w14:textId="2DED0D58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hate has been relentless. We've received X hateful calls/messages/acts of vandalism this year alone. The @antiviolence LGBTQ+ Safe Spaces National Needs Assessment is a reality check for those that believe anti-LGBTQ+ hate violence isn't a serious problem. #ProtectSafeSpaces </w:t>
      </w:r>
      <w:r w:rsidRPr="00DF501F">
        <w:rPr>
          <w:rFonts w:ascii="Calibri" w:hAnsi="Calibri" w:cs="Calibri"/>
          <w:sz w:val="22"/>
          <w:szCs w:val="22"/>
          <w:highlight w:val="yellow"/>
        </w:rPr>
        <w:t>(replace X with number from your organization</w:t>
      </w:r>
      <w:r w:rsidR="00D3265D">
        <w:rPr>
          <w:rFonts w:ascii="Calibri" w:hAnsi="Calibri" w:cs="Calibri"/>
          <w:sz w:val="22"/>
          <w:szCs w:val="22"/>
          <w:highlight w:val="yellow"/>
        </w:rPr>
        <w:t>, or amend to speak to specific hate acts your organization has faced</w:t>
      </w:r>
      <w:r w:rsidRPr="00DF501F">
        <w:rPr>
          <w:rFonts w:ascii="Calibri" w:hAnsi="Calibri" w:cs="Calibri"/>
          <w:sz w:val="22"/>
          <w:szCs w:val="22"/>
          <w:highlight w:val="yellow"/>
        </w:rPr>
        <w:t>)</w:t>
      </w:r>
    </w:p>
    <w:p w14:paraId="3E367E4F" w14:textId="77777777" w:rsidR="00D53634" w:rsidRDefault="00D53634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08FFA42" w14:textId="77777777" w:rsidR="00D53634" w:rsidRDefault="00D53634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2EC6FB0" w14:textId="77777777" w:rsidR="00D53634" w:rsidRDefault="00D53634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C56D216" w14:textId="77777777" w:rsidR="00DF501F" w:rsidRDefault="00DF501F" w:rsidP="00DF501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58D793B" w14:textId="06466EE2" w:rsidR="00DF501F" w:rsidRPr="00D53634" w:rsidRDefault="00D53634" w:rsidP="00DF501F">
      <w:pPr>
        <w:rPr>
          <w:b/>
          <w:bCs/>
        </w:rPr>
      </w:pPr>
      <w:r w:rsidRPr="00D53634">
        <w:rPr>
          <w:b/>
          <w:bCs/>
        </w:rPr>
        <w:t xml:space="preserve">Sample Language for 7/15 Post: </w:t>
      </w:r>
      <w:hyperlink r:id="rId9" w:history="1">
        <w:r w:rsidR="00CB4A86" w:rsidRPr="00CB4A86">
          <w:rPr>
            <w:rStyle w:val="Hyperlink"/>
            <w:b/>
            <w:bCs/>
          </w:rPr>
          <w:t>Graphics 9, 10, 11, 12, 13 found here</w:t>
        </w:r>
      </w:hyperlink>
    </w:p>
    <w:p w14:paraId="067C6D8C" w14:textId="77777777" w:rsidR="00D53634" w:rsidRDefault="00D53634" w:rsidP="00DF501F">
      <w:r>
        <w:t>TW</w:t>
      </w:r>
    </w:p>
    <w:p w14:paraId="0CF5742E" w14:textId="039E3D4A" w:rsidR="00D53634" w:rsidRDefault="00D53634" w:rsidP="00DF501F">
      <w:r>
        <w:t>The data from @antiviolence on anti-LGBTQ+ violence shows we need action now. Here are the core recommendations for community from the report. https://protectsafespaces.org</w:t>
      </w:r>
    </w:p>
    <w:p w14:paraId="496BEB9E" w14:textId="76EFA06A" w:rsidR="00D53634" w:rsidRDefault="00D53634" w:rsidP="00DF501F">
      <w:r>
        <w:t xml:space="preserve">FB/LI </w:t>
      </w:r>
    </w:p>
    <w:p w14:paraId="3C964622" w14:textId="260CA824" w:rsidR="00D53634" w:rsidRDefault="00D53634" w:rsidP="00DF501F">
      <w:proofErr w:type="gramStart"/>
      <w:r>
        <w:t>In order to</w:t>
      </w:r>
      <w:proofErr w:type="gramEnd"/>
      <w:r>
        <w:t xml:space="preserve"> make spaces safer for LGBTQ+ people and to protect our LGBTQ+ spaces, we must act now. We strongly endorse these recommendations for community from @antiviolence to help make our spaces safer from these threats. </w:t>
      </w:r>
    </w:p>
    <w:p w14:paraId="34672947" w14:textId="2CF8A1C8" w:rsidR="00D53634" w:rsidRDefault="00D53634" w:rsidP="00D53634">
      <w:pPr>
        <w:pStyle w:val="ListParagraph"/>
        <w:numPr>
          <w:ilvl w:val="0"/>
          <w:numId w:val="2"/>
        </w:numPr>
      </w:pPr>
      <w:r>
        <w:t>Document and Report Violence</w:t>
      </w:r>
    </w:p>
    <w:p w14:paraId="53A85E29" w14:textId="4E9B3C5A" w:rsidR="00D53634" w:rsidRDefault="00D53634" w:rsidP="00D53634">
      <w:pPr>
        <w:pStyle w:val="ListParagraph"/>
        <w:numPr>
          <w:ilvl w:val="0"/>
          <w:numId w:val="2"/>
        </w:numPr>
      </w:pPr>
      <w:r>
        <w:t>Prioritize safety planning and training</w:t>
      </w:r>
    </w:p>
    <w:p w14:paraId="2DAAD753" w14:textId="22BB687E" w:rsidR="00D53634" w:rsidRDefault="00D53634" w:rsidP="00D53634">
      <w:pPr>
        <w:pStyle w:val="ListParagraph"/>
        <w:numPr>
          <w:ilvl w:val="0"/>
          <w:numId w:val="2"/>
        </w:numPr>
      </w:pPr>
      <w:r>
        <w:t xml:space="preserve">Connect with other LGBTQ+ and marginalized groups </w:t>
      </w:r>
      <w:proofErr w:type="spellStart"/>
      <w:r>
        <w:t>loally</w:t>
      </w:r>
      <w:proofErr w:type="spellEnd"/>
    </w:p>
    <w:p w14:paraId="5FD663B2" w14:textId="79FC4EEB" w:rsidR="00D53634" w:rsidRDefault="00D53634" w:rsidP="00D53634">
      <w:pPr>
        <w:pStyle w:val="ListParagraph"/>
        <w:numPr>
          <w:ilvl w:val="0"/>
          <w:numId w:val="2"/>
        </w:numPr>
      </w:pPr>
      <w:r>
        <w:t>Demand community-based solutions</w:t>
      </w:r>
    </w:p>
    <w:p w14:paraId="632C98C6" w14:textId="2C8EA21D" w:rsidR="00D53634" w:rsidRDefault="00D53634" w:rsidP="00D53634">
      <w:pPr>
        <w:pStyle w:val="ListParagraph"/>
        <w:numPr>
          <w:ilvl w:val="0"/>
          <w:numId w:val="2"/>
        </w:numPr>
      </w:pPr>
      <w:r>
        <w:t xml:space="preserve">Speak out and organize against hateful rhetoric and violence. </w:t>
      </w:r>
    </w:p>
    <w:p w14:paraId="25FBA970" w14:textId="5F89CA67" w:rsidR="00D53634" w:rsidRDefault="00D53634" w:rsidP="00D53634">
      <w:r>
        <w:t>Read more of the report and recommendations at the link: https://protectsafespaces.org</w:t>
      </w:r>
    </w:p>
    <w:p w14:paraId="672657F7" w14:textId="77777777" w:rsidR="00D53634" w:rsidRDefault="00D53634" w:rsidP="00DF501F"/>
    <w:p w14:paraId="053E1254" w14:textId="132789FC" w:rsidR="00D53634" w:rsidRDefault="00D53634" w:rsidP="00DF501F">
      <w:r>
        <w:t>IG</w:t>
      </w:r>
    </w:p>
    <w:p w14:paraId="350FA6CE" w14:textId="77777777" w:rsidR="00D53634" w:rsidRDefault="00D53634" w:rsidP="00D53634">
      <w:proofErr w:type="gramStart"/>
      <w:r>
        <w:t>In order to</w:t>
      </w:r>
      <w:proofErr w:type="gramEnd"/>
      <w:r>
        <w:t xml:space="preserve"> make spaces safer for LGBTQ+ people and to protect our LGBTQ+ spaces, we must act now. We strongly endorse these recommendations for community from @antiviolence to help make our spaces safer from these threats. </w:t>
      </w:r>
    </w:p>
    <w:p w14:paraId="347EEF39" w14:textId="77777777" w:rsidR="00D53634" w:rsidRDefault="00D53634" w:rsidP="00D53634">
      <w:pPr>
        <w:pStyle w:val="ListParagraph"/>
        <w:numPr>
          <w:ilvl w:val="0"/>
          <w:numId w:val="3"/>
        </w:numPr>
      </w:pPr>
      <w:r>
        <w:t>Document and Report Violence</w:t>
      </w:r>
    </w:p>
    <w:p w14:paraId="04AC3501" w14:textId="77777777" w:rsidR="00D53634" w:rsidRDefault="00D53634" w:rsidP="00D53634">
      <w:pPr>
        <w:pStyle w:val="ListParagraph"/>
        <w:numPr>
          <w:ilvl w:val="0"/>
          <w:numId w:val="3"/>
        </w:numPr>
      </w:pPr>
      <w:r>
        <w:t>Prioritize safety planning and training</w:t>
      </w:r>
    </w:p>
    <w:p w14:paraId="5D7A0BED" w14:textId="77777777" w:rsidR="00D53634" w:rsidRDefault="00D53634" w:rsidP="00D53634">
      <w:pPr>
        <w:pStyle w:val="ListParagraph"/>
        <w:numPr>
          <w:ilvl w:val="0"/>
          <w:numId w:val="3"/>
        </w:numPr>
      </w:pPr>
      <w:r>
        <w:t xml:space="preserve">Connect with other LGBTQ+ and marginalized groups </w:t>
      </w:r>
      <w:proofErr w:type="spellStart"/>
      <w:r>
        <w:t>loally</w:t>
      </w:r>
      <w:proofErr w:type="spellEnd"/>
    </w:p>
    <w:p w14:paraId="2E287584" w14:textId="77777777" w:rsidR="00D53634" w:rsidRDefault="00D53634" w:rsidP="00D53634">
      <w:pPr>
        <w:pStyle w:val="ListParagraph"/>
        <w:numPr>
          <w:ilvl w:val="0"/>
          <w:numId w:val="3"/>
        </w:numPr>
      </w:pPr>
      <w:r>
        <w:t>Demand community-based solutions</w:t>
      </w:r>
    </w:p>
    <w:p w14:paraId="61310A70" w14:textId="77777777" w:rsidR="00D53634" w:rsidRDefault="00D53634" w:rsidP="00D53634">
      <w:pPr>
        <w:pStyle w:val="ListParagraph"/>
        <w:numPr>
          <w:ilvl w:val="0"/>
          <w:numId w:val="3"/>
        </w:numPr>
      </w:pPr>
      <w:r>
        <w:t xml:space="preserve">Speak out and organize against hateful rhetoric and violence. </w:t>
      </w:r>
    </w:p>
    <w:p w14:paraId="6A5C4DF0" w14:textId="77777777" w:rsidR="00D53634" w:rsidRDefault="00D53634" w:rsidP="00D53634">
      <w:r>
        <w:t>Read more of the report and recommendations at the link in bio. https://protectsafespaces.org</w:t>
      </w:r>
    </w:p>
    <w:p w14:paraId="316A6173" w14:textId="7226D81C" w:rsidR="00D53634" w:rsidRDefault="00D53634" w:rsidP="00D53634"/>
    <w:p w14:paraId="044A64F4" w14:textId="48966192" w:rsidR="00D53634" w:rsidRDefault="00D53634" w:rsidP="00DF501F">
      <w:r w:rsidRPr="00486A5F">
        <w:rPr>
          <w:b/>
          <w:bCs/>
        </w:rPr>
        <w:t>Sample Language for 7/16 Post</w:t>
      </w:r>
      <w:r>
        <w:t xml:space="preserve"> </w:t>
      </w:r>
      <w:r w:rsidR="00486A5F">
        <w:t xml:space="preserve">– </w:t>
      </w:r>
      <w:hyperlink r:id="rId10" w:history="1">
        <w:r w:rsidR="00486A5F" w:rsidRPr="00486A5F">
          <w:rPr>
            <w:rStyle w:val="Hyperlink"/>
          </w:rPr>
          <w:t>Graphic here</w:t>
        </w:r>
      </w:hyperlink>
    </w:p>
    <w:p w14:paraId="0AB54457" w14:textId="2EFD0B84" w:rsidR="00CB4A86" w:rsidRDefault="00CB4A86" w:rsidP="00DF501F">
      <w:r>
        <w:t>IG/FB/LI</w:t>
      </w:r>
    </w:p>
    <w:p w14:paraId="4A31A43D" w14:textId="7DD03995" w:rsidR="00D53634" w:rsidRDefault="00D53634" w:rsidP="00DF501F">
      <w:r>
        <w:t xml:space="preserve">We join @antiviolence in calling on policymakers to do their part in protecting and cultivating safe futures for LGBTQ+ people. With the amount of anti-LGBTQ+ bills and laws being proposed and enacted in the United States, now more than ever, we need our elected officials to demonstrate their commitment to keeping our communities safe. </w:t>
      </w:r>
      <w:r w:rsidR="00486A5F">
        <w:t xml:space="preserve">Tag </w:t>
      </w:r>
      <w:r>
        <w:t xml:space="preserve">your local representative in the comments. </w:t>
      </w:r>
    </w:p>
    <w:p w14:paraId="40BDC7BB" w14:textId="744EBC7F" w:rsidR="00CB4A86" w:rsidRDefault="00D53634" w:rsidP="00DF501F">
      <w:r>
        <w:t>Read the report at our link/in bio</w:t>
      </w:r>
    </w:p>
    <w:sectPr w:rsidR="00CB4A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5100A9"/>
    <w:multiLevelType w:val="hybridMultilevel"/>
    <w:tmpl w:val="D6066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465D1"/>
    <w:multiLevelType w:val="hybridMultilevel"/>
    <w:tmpl w:val="9DDED2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DF11F3"/>
    <w:multiLevelType w:val="hybridMultilevel"/>
    <w:tmpl w:val="9DDED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29038">
    <w:abstractNumId w:val="0"/>
  </w:num>
  <w:num w:numId="2" w16cid:durableId="1485856712">
    <w:abstractNumId w:val="2"/>
  </w:num>
  <w:num w:numId="3" w16cid:durableId="1344017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jSwNjCxMzI2MLIyUdpeDU4uLM/DyQAqNaAEjJCkAsAAAA"/>
  </w:docVars>
  <w:rsids>
    <w:rsidRoot w:val="00DF501F"/>
    <w:rsid w:val="003436F5"/>
    <w:rsid w:val="00486A5F"/>
    <w:rsid w:val="004B1069"/>
    <w:rsid w:val="004F5486"/>
    <w:rsid w:val="00662830"/>
    <w:rsid w:val="00872E19"/>
    <w:rsid w:val="00CB4A86"/>
    <w:rsid w:val="00D3265D"/>
    <w:rsid w:val="00D53634"/>
    <w:rsid w:val="00D80FD2"/>
    <w:rsid w:val="00DF501F"/>
    <w:rsid w:val="00F90612"/>
    <w:rsid w:val="00FA294F"/>
    <w:rsid w:val="00FC3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47D4A"/>
  <w15:chartTrackingRefBased/>
  <w15:docId w15:val="{8142F627-76FA-4CC9-BA5D-508D9E24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634"/>
  </w:style>
  <w:style w:type="paragraph" w:styleId="Heading1">
    <w:name w:val="heading 1"/>
    <w:basedOn w:val="Normal"/>
    <w:next w:val="Normal"/>
    <w:link w:val="Heading1Char"/>
    <w:uiPriority w:val="9"/>
    <w:qFormat/>
    <w:rsid w:val="00FC37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0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50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0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50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C37A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C37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CljbR6I_zaYRIbssWpGNdoaFhuatCTiq/view?usp=drive_lin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tectsafespaces.org/2022-repor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otectsafespaces.or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protectsafespaces.org/2022-report" TargetMode="External"/><Relationship Id="rId10" Type="http://schemas.openxmlformats.org/officeDocument/2006/relationships/hyperlink" Target="https://drive.google.com/file/d/1yE2qd9OyEt7NnyJWyo8J2u95PvCm6Del/view?usp=drive_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ltE3KD6d_4DxOaW2X78gXr3mMI9z2iS6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3919</Characters>
  <Application>Microsoft Office Word</Application>
  <DocSecurity>0</DocSecurity>
  <Lines>6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e Givens</dc:creator>
  <cp:keywords/>
  <dc:description/>
  <cp:lastModifiedBy>Orie Givens</cp:lastModifiedBy>
  <cp:revision>2</cp:revision>
  <dcterms:created xsi:type="dcterms:W3CDTF">2023-07-12T16:28:00Z</dcterms:created>
  <dcterms:modified xsi:type="dcterms:W3CDTF">2023-07-1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929ab1-97e6-4230-ae1a-8c3c9b4d2fc2</vt:lpwstr>
  </property>
</Properties>
</file>